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71A05F" w14:textId="0DF4F407" w:rsidR="00542914" w:rsidRDefault="005D4C08" w:rsidP="005D4C08">
      <w:pPr>
        <w:jc w:val="center"/>
        <w:rPr>
          <w:sz w:val="36"/>
          <w:szCs w:val="36"/>
        </w:rPr>
      </w:pPr>
      <w:r>
        <w:rPr>
          <w:sz w:val="36"/>
          <w:szCs w:val="36"/>
        </w:rPr>
        <w:t>Add Underline in PDF (</w:t>
      </w:r>
      <w:proofErr w:type="spellStart"/>
      <w:r>
        <w:rPr>
          <w:sz w:val="36"/>
          <w:szCs w:val="36"/>
        </w:rPr>
        <w:t>iText</w:t>
      </w:r>
      <w:proofErr w:type="spellEnd"/>
      <w:r>
        <w:rPr>
          <w:sz w:val="36"/>
          <w:szCs w:val="36"/>
        </w:rPr>
        <w:t xml:space="preserve"> </w:t>
      </w:r>
      <w:proofErr w:type="spellStart"/>
      <w:r>
        <w:rPr>
          <w:sz w:val="36"/>
          <w:szCs w:val="36"/>
        </w:rPr>
        <w:t>Netbeans</w:t>
      </w:r>
      <w:proofErr w:type="spellEnd"/>
      <w:r>
        <w:rPr>
          <w:sz w:val="36"/>
          <w:szCs w:val="36"/>
        </w:rPr>
        <w:t>)</w:t>
      </w:r>
    </w:p>
    <w:p w14:paraId="09426CB7" w14:textId="77777777" w:rsidR="005D4C08" w:rsidRDefault="005D4C08" w:rsidP="005D4C08">
      <w:pPr>
        <w:rPr>
          <w:sz w:val="36"/>
          <w:szCs w:val="36"/>
        </w:rPr>
      </w:pPr>
      <w:bookmarkStart w:id="0" w:name="_GoBack"/>
      <w:bookmarkEnd w:id="0"/>
    </w:p>
    <w:p w14:paraId="2A7355B9" w14:textId="37C7CB3B" w:rsidR="005D4C08" w:rsidRDefault="005D4C08" w:rsidP="005D4C08">
      <w:pPr>
        <w:pStyle w:val="ListParagraph"/>
        <w:numPr>
          <w:ilvl w:val="0"/>
          <w:numId w:val="1"/>
        </w:numPr>
      </w:pPr>
      <w:r>
        <w:t xml:space="preserve">Chunk debt=new </w:t>
      </w:r>
      <w:proofErr w:type="gramStart"/>
      <w:r>
        <w:t>Chunk(</w:t>
      </w:r>
      <w:proofErr w:type="gramEnd"/>
      <w:r>
        <w:t>"DEBTOR'S DETAILS", FontFactory.getFont(FontFactory.TIMES_ROMAN,15,Font.BOLD,BaseColor.DARK_GRAY));</w:t>
      </w:r>
    </w:p>
    <w:p w14:paraId="06CC5F31" w14:textId="77777777" w:rsidR="005D4C08" w:rsidRDefault="005D4C08" w:rsidP="005D4C08">
      <w:pPr>
        <w:pStyle w:val="ListParagraph"/>
      </w:pPr>
    </w:p>
    <w:p w14:paraId="25AC6DE7" w14:textId="696C9C96" w:rsidR="005D4C08" w:rsidRDefault="005D4C08" w:rsidP="005D4C08">
      <w:pPr>
        <w:pStyle w:val="ListParagraph"/>
        <w:numPr>
          <w:ilvl w:val="0"/>
          <w:numId w:val="1"/>
        </w:numPr>
      </w:pPr>
      <w:proofErr w:type="spellStart"/>
      <w:proofErr w:type="gramStart"/>
      <w:r>
        <w:t>debt.setUnderline</w:t>
      </w:r>
      <w:proofErr w:type="spellEnd"/>
      <w:proofErr w:type="gramEnd"/>
      <w:r>
        <w:t xml:space="preserve">(0.3f, -2f); </w:t>
      </w:r>
      <w:r>
        <w:t xml:space="preserve">                     </w:t>
      </w:r>
      <w:r>
        <w:t>//0.1 thick, -2 y-location</w:t>
      </w:r>
    </w:p>
    <w:p w14:paraId="119CAEBD" w14:textId="77777777" w:rsidR="005D4C08" w:rsidRDefault="005D4C08" w:rsidP="005D4C08">
      <w:pPr>
        <w:pStyle w:val="ListParagraph"/>
      </w:pPr>
    </w:p>
    <w:p w14:paraId="06C012C4" w14:textId="77777777" w:rsidR="005D4C08" w:rsidRDefault="005D4C08" w:rsidP="005D4C08">
      <w:pPr>
        <w:pStyle w:val="ListParagraph"/>
      </w:pPr>
    </w:p>
    <w:p w14:paraId="63010CA2" w14:textId="105A9A8A" w:rsidR="005D4C08" w:rsidRDefault="005D4C08" w:rsidP="005D4C08">
      <w:pPr>
        <w:pStyle w:val="ListParagraph"/>
        <w:numPr>
          <w:ilvl w:val="0"/>
          <w:numId w:val="1"/>
        </w:numPr>
      </w:pPr>
      <w:r>
        <w:t>Paragraph deb=new Paragraph(debt);</w:t>
      </w:r>
    </w:p>
    <w:p w14:paraId="7EE76404" w14:textId="77777777" w:rsidR="005D4C08" w:rsidRDefault="005D4C08" w:rsidP="005D4C08">
      <w:pPr>
        <w:pStyle w:val="ListParagraph"/>
      </w:pPr>
    </w:p>
    <w:p w14:paraId="3A4E9B43" w14:textId="3C9A9CF5" w:rsidR="005D4C08" w:rsidRDefault="005D4C08" w:rsidP="005D4C08">
      <w:pPr>
        <w:pStyle w:val="ListParagraph"/>
        <w:numPr>
          <w:ilvl w:val="0"/>
          <w:numId w:val="1"/>
        </w:numPr>
      </w:pPr>
      <w:proofErr w:type="spellStart"/>
      <w:proofErr w:type="gramStart"/>
      <w:r>
        <w:t>deb.setAlignment</w:t>
      </w:r>
      <w:proofErr w:type="spellEnd"/>
      <w:proofErr w:type="gramEnd"/>
      <w:r>
        <w:t>(</w:t>
      </w:r>
      <w:proofErr w:type="spellStart"/>
      <w:r>
        <w:t>Paragraph.ALIGN_CENTER</w:t>
      </w:r>
      <w:proofErr w:type="spellEnd"/>
      <w:r>
        <w:t>);</w:t>
      </w:r>
    </w:p>
    <w:p w14:paraId="74A72F34" w14:textId="77777777" w:rsidR="005D4C08" w:rsidRDefault="005D4C08" w:rsidP="005D4C08"/>
    <w:p w14:paraId="37BF55CC" w14:textId="6155031B" w:rsidR="005D4C08" w:rsidRPr="005D4C08" w:rsidRDefault="005D4C08" w:rsidP="005D4C08">
      <w:pPr>
        <w:pStyle w:val="ListParagraph"/>
        <w:numPr>
          <w:ilvl w:val="0"/>
          <w:numId w:val="1"/>
        </w:numPr>
      </w:pPr>
      <w:proofErr w:type="spellStart"/>
      <w:r>
        <w:t>document.add</w:t>
      </w:r>
      <w:proofErr w:type="spellEnd"/>
      <w:r>
        <w:t>(deb);</w:t>
      </w:r>
    </w:p>
    <w:sectPr w:rsidR="005D4C08" w:rsidRPr="005D4C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F75C18"/>
    <w:multiLevelType w:val="hybridMultilevel"/>
    <w:tmpl w:val="259EA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NDExMLc0MbI0NDBU0lEKTi0uzszPAykwrAUAnaAhoywAAAA="/>
  </w:docVars>
  <w:rsids>
    <w:rsidRoot w:val="005D4C08"/>
    <w:rsid w:val="00385789"/>
    <w:rsid w:val="00542914"/>
    <w:rsid w:val="005D4C08"/>
    <w:rsid w:val="00BE05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12995"/>
  <w15:chartTrackingRefBased/>
  <w15:docId w15:val="{21364035-3522-46B5-B0C7-13C4C9524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C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idhya gupta</dc:creator>
  <cp:keywords/>
  <dc:description/>
  <cp:lastModifiedBy>sanidhya gupta</cp:lastModifiedBy>
  <cp:revision>1</cp:revision>
  <dcterms:created xsi:type="dcterms:W3CDTF">2019-11-21T12:53:00Z</dcterms:created>
  <dcterms:modified xsi:type="dcterms:W3CDTF">2019-11-21T12:56:00Z</dcterms:modified>
</cp:coreProperties>
</file>